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staff-release-form"/>
      <w:r>
        <w:t xml:space="preserve">Databrary Staff Release Form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1" w:name="signature-of-lab-member"/>
      <w:r>
        <w:t xml:space="preserve">Signature of lab member:</w:t>
      </w:r>
      <w:bookmarkEnd w:id="21"/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2" w:name="X07606e42707f886fac3331b8ecc04e0b4c3fe03"/>
      <w:r>
        <w:t xml:space="preserve">Signature of lab member's parent or legal guardian, if under 18:</w:t>
      </w:r>
      <w:bookmarkEnd w:id="22"/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0:52Z</dcterms:created>
  <dcterms:modified xsi:type="dcterms:W3CDTF">2020-07-26T0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